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2D29" w:rsidRDefault="00150138">
      <w:r>
        <w:t>Creating Project:</w:t>
      </w:r>
    </w:p>
    <w:p w:rsidR="00150138" w:rsidRDefault="00150138">
      <w:r>
        <w:t>npx create-react-app admin-dashboard-react</w:t>
      </w:r>
    </w:p>
    <w:p w:rsidR="00150138" w:rsidRDefault="00150138">
      <w:r>
        <w:t>Dependencies</w:t>
      </w:r>
    </w:p>
    <w:p w:rsidR="00150138" w:rsidRDefault="00150138">
      <w:r>
        <w:t>yarn add @material-ui/core</w:t>
      </w:r>
    </w:p>
    <w:p w:rsidR="00150138" w:rsidRDefault="00150138" w:rsidP="00150138">
      <w:r>
        <w:t>yarn add @material-ui/icons</w:t>
      </w:r>
    </w:p>
    <w:p w:rsidR="006A1C97" w:rsidRDefault="006A1C97" w:rsidP="00150138">
      <w:r>
        <w:t>yarn add recharts  (for charts)</w:t>
      </w:r>
    </w:p>
    <w:p w:rsidR="00D21683" w:rsidRDefault="00D21683" w:rsidP="00150138">
      <w:r>
        <w:t>yarn add react-router-</w:t>
      </w:r>
      <w:bookmarkStart w:id="0" w:name="_GoBack"/>
      <w:bookmarkEnd w:id="0"/>
      <w:r>
        <w:t>dom</w:t>
      </w:r>
    </w:p>
    <w:p w:rsidR="00150138" w:rsidRDefault="00150138"/>
    <w:p w:rsidR="00C83F44" w:rsidRDefault="00C83F44">
      <w:r>
        <w:t>Style/Font style in public.html: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%PUBLIC_URL%/favicon.ico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theme-color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#000000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description"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Web site created using create-react-app"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preconnect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preconnect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static.com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/css2?family=Source+Sans+Pro:wght@200;300;400;600;700;900&amp;display=swap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'Source Sans Pro'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React Admin App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noscript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You need to enable JavaScript to run this app.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noscript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root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F44" w:rsidRDefault="00C83F44"/>
    <w:p w:rsidR="000C3998" w:rsidRDefault="00716FCC">
      <w:r>
        <w:lastRenderedPageBreak/>
        <w:t>If top bar at 5opx then sidebar height will be: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7BA7D"/>
          <w:sz w:val="21"/>
          <w:szCs w:val="21"/>
        </w:rPr>
        <w:t>.sidebar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16FCC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/*50px for topbar*/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16FCC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6FCC" w:rsidRDefault="00716FCC"/>
    <w:p w:rsidR="00F05A2F" w:rsidRDefault="00F05A2F">
      <w:r>
        <w:t>Sidebar: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/material ui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LineStyl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TrendingUp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PermIdentit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Storefron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AttachMone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BarCha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Mail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DynamicFeed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hatBubble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Work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Re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@material-ui/icons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wrapper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First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menu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Dashboard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list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LineStyl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Home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Analytic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rendingUp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Sale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Second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menu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Quick Menu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list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PermIdentit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User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Storefron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Product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AttachMone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Transaction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Third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menu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Notifications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list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Mail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il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DynamicFeed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Feedback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ChatBubble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essage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Fourth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menu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Staff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list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Work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nage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Analytic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Re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Report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Default="00F05A2F"/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/*50px for topbar*/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__wrapp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#5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__menu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__titl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3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7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6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6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__list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list-styl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List__item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row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List__item.activ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List__item:hov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__icon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74E2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Default="000374E2"/>
    <w:p w:rsidR="00C83F44" w:rsidRDefault="001D16A3">
      <w:r>
        <w:t>Using flex times in sidebar:</w:t>
      </w:r>
    </w:p>
    <w:p w:rsidR="001D16A3" w:rsidRDefault="001D16A3">
      <w:r>
        <w:t>App.js: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TopBa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components/TopBar/TopBar'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</w:p>
    <w:p w:rsidR="001D16A3" w:rsidRPr="001D16A3" w:rsidRDefault="001D16A3" w:rsidP="001D16A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4EC9B0"/>
          <w:sz w:val="21"/>
          <w:szCs w:val="21"/>
        </w:rPr>
        <w:t>TopBar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other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Other Pages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Default="001D16A3"/>
    <w:p w:rsidR="001D16A3" w:rsidRDefault="001D16A3">
      <w:r>
        <w:t>App.css: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.othe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D16A3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Default="001D16A3"/>
    <w:p w:rsidR="001D16A3" w:rsidRDefault="001D16A3">
      <w:r>
        <w:t>As we say here other pages flex will be 4 times sidebar flex where sidebar flex is 1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/*50px for topbar*/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Default="001D16A3"/>
    <w:p w:rsidR="001D16A3" w:rsidRDefault="001D16A3">
      <w:r>
        <w:t>If in percent, then we provide sidebar flex to be 0.2 or 0.3 and rest 0.6 or 0.7 to other page in their css file not in app.css</w:t>
      </w:r>
    </w:p>
    <w:p w:rsidR="007467B2" w:rsidRDefault="007467B2"/>
    <w:p w:rsidR="007467B2" w:rsidRDefault="007467B2">
      <w:r>
        <w:t>Calling Two same leve classes in CSS: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Mail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il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406A1" w:rsidRDefault="005406A1"/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List__item.activ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sidebarList__item:hov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406A1" w:rsidRDefault="005406A1"/>
    <w:sectPr w:rsidR="005406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NDM2MzQ1NDQ0MTBR0lEKTi0uzszPAykwqgUAY6BkNCwAAAA="/>
  </w:docVars>
  <w:rsids>
    <w:rsidRoot w:val="00B47B2C"/>
    <w:rsid w:val="000374E2"/>
    <w:rsid w:val="000C3998"/>
    <w:rsid w:val="00150138"/>
    <w:rsid w:val="001D16A3"/>
    <w:rsid w:val="005406A1"/>
    <w:rsid w:val="006A1C97"/>
    <w:rsid w:val="00716FCC"/>
    <w:rsid w:val="007467B2"/>
    <w:rsid w:val="007E6800"/>
    <w:rsid w:val="00B47B2C"/>
    <w:rsid w:val="00B52D29"/>
    <w:rsid w:val="00C502B2"/>
    <w:rsid w:val="00C83F44"/>
    <w:rsid w:val="00D21683"/>
    <w:rsid w:val="00F05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E4F1FD-39AE-4B82-8837-81F7F65E8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6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2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2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7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9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3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8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9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7</Pages>
  <Words>1093</Words>
  <Characters>623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1</cp:revision>
  <dcterms:created xsi:type="dcterms:W3CDTF">2021-09-25T04:05:00Z</dcterms:created>
  <dcterms:modified xsi:type="dcterms:W3CDTF">2021-09-27T07:05:00Z</dcterms:modified>
</cp:coreProperties>
</file>